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6BC4EB" w14:textId="6CD0BAC2" w:rsidR="00A8173D" w:rsidRDefault="002E4BF7" w:rsidP="00346308">
      <w:pPr>
        <w:pStyle w:val="Subtitle"/>
      </w:pPr>
      <w:r>
        <w:t xml:space="preserve">Coursera </w:t>
      </w:r>
      <w:r w:rsidR="00A8173D" w:rsidRPr="00A8173D">
        <w:t xml:space="preserve">Project: </w:t>
      </w:r>
      <w:r w:rsidR="00A8173D" w:rsidRPr="00A8173D">
        <w:rPr>
          <w:rFonts w:hint="eastAsia"/>
        </w:rPr>
        <w:t>Capstone</w:t>
      </w:r>
    </w:p>
    <w:p w14:paraId="268521DE" w14:textId="5C71163E" w:rsidR="00A8173D" w:rsidRDefault="00A8173D" w:rsidP="00A8173D">
      <w:pPr>
        <w:jc w:val="center"/>
        <w:rPr>
          <w:sz w:val="48"/>
          <w:szCs w:val="48"/>
        </w:rPr>
      </w:pPr>
    </w:p>
    <w:p w14:paraId="796F2522" w14:textId="77777777" w:rsidR="00A8173D" w:rsidRDefault="00A8173D" w:rsidP="00A8173D">
      <w:pPr>
        <w:jc w:val="center"/>
        <w:rPr>
          <w:sz w:val="48"/>
          <w:szCs w:val="48"/>
        </w:rPr>
      </w:pPr>
    </w:p>
    <w:p w14:paraId="6782CD68" w14:textId="19AA8C51" w:rsidR="00A8173D" w:rsidRPr="00A8173D" w:rsidRDefault="00A8173D" w:rsidP="00346308">
      <w:pPr>
        <w:pStyle w:val="Title"/>
        <w:jc w:val="center"/>
      </w:pPr>
      <w:r>
        <w:t>Where to open</w:t>
      </w:r>
      <w:r w:rsidRPr="00A8173D">
        <w:t xml:space="preserve"> a new stadium in Shanghai, China</w:t>
      </w:r>
    </w:p>
    <w:p w14:paraId="1C0BEC97" w14:textId="10800F6F" w:rsidR="00A8173D" w:rsidRDefault="00A8173D" w:rsidP="00A8173D">
      <w:pPr>
        <w:jc w:val="center"/>
        <w:rPr>
          <w:sz w:val="48"/>
          <w:szCs w:val="48"/>
        </w:rPr>
      </w:pPr>
    </w:p>
    <w:p w14:paraId="1BDCE01B" w14:textId="038E29EE" w:rsidR="00A8173D" w:rsidRDefault="00A8173D" w:rsidP="00A8173D">
      <w:pPr>
        <w:jc w:val="center"/>
        <w:rPr>
          <w:sz w:val="48"/>
          <w:szCs w:val="48"/>
        </w:rPr>
      </w:pPr>
    </w:p>
    <w:p w14:paraId="1F057EED" w14:textId="77777777" w:rsidR="00A8173D" w:rsidRDefault="00A8173D" w:rsidP="00A8173D">
      <w:pPr>
        <w:jc w:val="center"/>
        <w:rPr>
          <w:sz w:val="48"/>
          <w:szCs w:val="48"/>
        </w:rPr>
      </w:pPr>
    </w:p>
    <w:p w14:paraId="1088522C" w14:textId="77777777" w:rsidR="00A8173D" w:rsidRDefault="00A8173D" w:rsidP="00A8173D">
      <w:pPr>
        <w:jc w:val="center"/>
        <w:rPr>
          <w:sz w:val="48"/>
          <w:szCs w:val="48"/>
        </w:rPr>
      </w:pPr>
    </w:p>
    <w:p w14:paraId="1A8A906A" w14:textId="77777777" w:rsidR="00A8173D" w:rsidRDefault="00A8173D" w:rsidP="00A8173D">
      <w:pPr>
        <w:jc w:val="center"/>
        <w:rPr>
          <w:sz w:val="48"/>
          <w:szCs w:val="48"/>
        </w:rPr>
      </w:pPr>
    </w:p>
    <w:p w14:paraId="47C4CF96" w14:textId="77777777" w:rsidR="00A8173D" w:rsidRDefault="00A8173D" w:rsidP="00A8173D">
      <w:pPr>
        <w:jc w:val="center"/>
        <w:rPr>
          <w:sz w:val="48"/>
          <w:szCs w:val="48"/>
        </w:rPr>
      </w:pPr>
    </w:p>
    <w:p w14:paraId="4DD76D01" w14:textId="77777777" w:rsidR="00A8173D" w:rsidRPr="00A8173D" w:rsidRDefault="00A8173D" w:rsidP="00A8173D">
      <w:pPr>
        <w:jc w:val="center"/>
        <w:rPr>
          <w:sz w:val="32"/>
          <w:szCs w:val="32"/>
        </w:rPr>
      </w:pPr>
    </w:p>
    <w:p w14:paraId="5CAFABED" w14:textId="77777777" w:rsidR="00A8173D" w:rsidRDefault="00A8173D" w:rsidP="00A8173D">
      <w:pPr>
        <w:jc w:val="center"/>
        <w:rPr>
          <w:sz w:val="32"/>
          <w:szCs w:val="32"/>
        </w:rPr>
      </w:pPr>
    </w:p>
    <w:p w14:paraId="39ED049F" w14:textId="77777777" w:rsidR="00A8173D" w:rsidRPr="00346308" w:rsidRDefault="00A8173D" w:rsidP="00A8173D">
      <w:pPr>
        <w:jc w:val="center"/>
        <w:rPr>
          <w:rStyle w:val="SubtleEmphasis"/>
        </w:rPr>
      </w:pPr>
    </w:p>
    <w:p w14:paraId="7FEB32D3" w14:textId="54D71E87" w:rsidR="00A8173D" w:rsidRPr="00346308" w:rsidRDefault="00A8173D" w:rsidP="00A8173D">
      <w:pPr>
        <w:jc w:val="center"/>
        <w:rPr>
          <w:rStyle w:val="SubtleEmphasis"/>
        </w:rPr>
      </w:pPr>
      <w:r w:rsidRPr="00346308">
        <w:rPr>
          <w:rStyle w:val="SubtleEmphasis"/>
        </w:rPr>
        <w:t>By: Zhe Chen</w:t>
      </w:r>
    </w:p>
    <w:p w14:paraId="68D036ED" w14:textId="618F6F32" w:rsidR="00A8173D" w:rsidRPr="00346308" w:rsidRDefault="00A8173D" w:rsidP="00A8173D">
      <w:pPr>
        <w:jc w:val="center"/>
        <w:rPr>
          <w:rStyle w:val="SubtleEmphasis"/>
        </w:rPr>
      </w:pPr>
      <w:r w:rsidRPr="00346308">
        <w:rPr>
          <w:rStyle w:val="SubtleEmphasis"/>
        </w:rPr>
        <w:t>Jan. 2020</w:t>
      </w:r>
    </w:p>
    <w:p w14:paraId="56A9C8E6" w14:textId="492A689E" w:rsidR="00346308" w:rsidRDefault="00346308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EC99809" w14:textId="2465B0FF" w:rsidR="008E0A97" w:rsidRDefault="008E0A97" w:rsidP="008E0A97">
      <w:pPr>
        <w:pStyle w:val="Heading1"/>
      </w:pPr>
      <w:r>
        <w:lastRenderedPageBreak/>
        <w:t>Introduction</w:t>
      </w:r>
    </w:p>
    <w:p w14:paraId="6C43EF3D" w14:textId="77777777" w:rsidR="00227DF6" w:rsidRPr="00227DF6" w:rsidRDefault="00227DF6" w:rsidP="00227DF6"/>
    <w:p w14:paraId="1C7A180B" w14:textId="742D4412" w:rsidR="00346308" w:rsidRDefault="00E7504D" w:rsidP="00010141">
      <w:r>
        <w:t xml:space="preserve">For many residents, </w:t>
      </w:r>
      <w:r w:rsidR="00C4552E">
        <w:t xml:space="preserve">stadium is a great place to </w:t>
      </w:r>
      <w:r w:rsidR="00077D98">
        <w:t>have tons of fun</w:t>
      </w:r>
      <w:r w:rsidR="00D62CB0">
        <w:t xml:space="preserve">. They can </w:t>
      </w:r>
      <w:r w:rsidR="00FA1031">
        <w:t>enjoy the game</w:t>
      </w:r>
      <w:r w:rsidR="00D37D89">
        <w:t>s</w:t>
      </w:r>
      <w:r w:rsidR="00FA1031">
        <w:t>,</w:t>
      </w:r>
      <w:r w:rsidR="00D37D89">
        <w:t xml:space="preserve"> do </w:t>
      </w:r>
      <w:r w:rsidR="00C4552E">
        <w:t>exercise</w:t>
      </w:r>
      <w:r w:rsidR="00FA1031">
        <w:t xml:space="preserve"> </w:t>
      </w:r>
      <w:r w:rsidR="000D6305">
        <w:t xml:space="preserve">and </w:t>
      </w:r>
      <w:r w:rsidR="00D02CC0">
        <w:t xml:space="preserve">even </w:t>
      </w:r>
      <w:r w:rsidR="007033C7">
        <w:t>find restaurants and do shoppin</w:t>
      </w:r>
      <w:r w:rsidR="00D93978">
        <w:t>g.</w:t>
      </w:r>
      <w:r w:rsidR="007B1C1B">
        <w:t xml:space="preserve"> Nowadays, </w:t>
      </w:r>
      <w:r w:rsidR="00480064">
        <w:t xml:space="preserve">modern stadiums </w:t>
      </w:r>
      <w:r w:rsidR="00F7185F">
        <w:t>are more</w:t>
      </w:r>
      <w:r w:rsidR="00127235">
        <w:t xml:space="preserve"> like a shopping mall with </w:t>
      </w:r>
      <w:r w:rsidR="00505EF5">
        <w:t>spor</w:t>
      </w:r>
      <w:r w:rsidR="00603C8B">
        <w:t>t</w:t>
      </w:r>
      <w:r w:rsidR="00505EF5">
        <w:t xml:space="preserve"> function</w:t>
      </w:r>
      <w:r w:rsidR="00DD0977">
        <w:t xml:space="preserve">s luring </w:t>
      </w:r>
      <w:r w:rsidR="00FC1EFE">
        <w:t xml:space="preserve">all types of people. </w:t>
      </w:r>
      <w:r w:rsidR="003526E6">
        <w:t>For</w:t>
      </w:r>
      <w:r w:rsidR="006A3459">
        <w:t xml:space="preserve"> the shopkeeper</w:t>
      </w:r>
      <w:r w:rsidR="00910047">
        <w:t xml:space="preserve">, </w:t>
      </w:r>
      <w:r w:rsidR="002E3E54">
        <w:t xml:space="preserve">the </w:t>
      </w:r>
      <w:r w:rsidR="000D56EF">
        <w:t>attraction</w:t>
      </w:r>
      <w:r w:rsidR="00BE4CC6">
        <w:t xml:space="preserve"> of </w:t>
      </w:r>
      <w:r w:rsidR="008A0CE7">
        <w:t xml:space="preserve">stadium </w:t>
      </w:r>
      <w:r w:rsidR="00CA54BE">
        <w:t>bringing the</w:t>
      </w:r>
      <w:r w:rsidR="000378E6">
        <w:t xml:space="preserve"> large crowd </w:t>
      </w:r>
      <w:r w:rsidR="00FA7916" w:rsidRPr="00FA7916">
        <w:t xml:space="preserve">provides a great distribution channel to </w:t>
      </w:r>
      <w:r w:rsidR="00467DF7">
        <w:t xml:space="preserve">sell </w:t>
      </w:r>
      <w:r w:rsidR="00467DF7" w:rsidRPr="00FA7916">
        <w:t>their</w:t>
      </w:r>
      <w:r w:rsidR="00FA7916" w:rsidRPr="00FA7916">
        <w:t xml:space="preserve"> products and services.</w:t>
      </w:r>
      <w:r w:rsidR="00AE43BB">
        <w:t xml:space="preserve"> The stadium</w:t>
      </w:r>
      <w:r w:rsidR="00010141">
        <w:t xml:space="preserve"> </w:t>
      </w:r>
      <w:r w:rsidR="00010141">
        <w:t xml:space="preserve">developers are also taking advantage of this trend to build more </w:t>
      </w:r>
      <w:r w:rsidR="00AE43BB">
        <w:t xml:space="preserve">stadiums </w:t>
      </w:r>
      <w:r w:rsidR="00010141">
        <w:t>to cater to the</w:t>
      </w:r>
      <w:r w:rsidR="00AE43BB">
        <w:t xml:space="preserve"> </w:t>
      </w:r>
      <w:r w:rsidR="00010141">
        <w:t xml:space="preserve">demand. As a result, there are </w:t>
      </w:r>
      <w:r w:rsidR="00AE43BB">
        <w:t>some stadiums</w:t>
      </w:r>
      <w:r w:rsidR="00010141">
        <w:t xml:space="preserve"> in </w:t>
      </w:r>
      <w:r w:rsidR="00AE43BB">
        <w:t>Shanghai</w:t>
      </w:r>
      <w:r w:rsidR="005F366E">
        <w:t>,</w:t>
      </w:r>
      <w:r w:rsidR="00EF2FCA">
        <w:t xml:space="preserve"> China</w:t>
      </w:r>
      <w:r w:rsidR="00AE43BB">
        <w:t xml:space="preserve">. </w:t>
      </w:r>
      <w:r w:rsidR="00010141">
        <w:t xml:space="preserve">Opening </w:t>
      </w:r>
      <w:r w:rsidR="00D26CB2">
        <w:t>stadium</w:t>
      </w:r>
      <w:r w:rsidR="00010141">
        <w:t xml:space="preserve"> allows </w:t>
      </w:r>
      <w:r w:rsidR="00A11BD7">
        <w:t>developers</w:t>
      </w:r>
      <w:r w:rsidR="00010141">
        <w:t xml:space="preserve"> to earn consistent rental income. Of</w:t>
      </w:r>
      <w:r w:rsidR="003003F4">
        <w:t xml:space="preserve"> </w:t>
      </w:r>
      <w:r w:rsidR="00010141">
        <w:t xml:space="preserve">course, as with any business decision, opening a </w:t>
      </w:r>
      <w:r w:rsidR="001211DD">
        <w:t>new stadium</w:t>
      </w:r>
      <w:r w:rsidR="00010141">
        <w:t xml:space="preserve"> requires serious consideration</w:t>
      </w:r>
      <w:r w:rsidR="001211DD">
        <w:t xml:space="preserve"> </w:t>
      </w:r>
      <w:r w:rsidR="00010141">
        <w:t xml:space="preserve">and is a lot more complicated than it seems. Particularly, the location of the </w:t>
      </w:r>
      <w:r w:rsidR="001211DD">
        <w:t>stadium</w:t>
      </w:r>
      <w:r w:rsidR="00010141">
        <w:t xml:space="preserve"> is one of</w:t>
      </w:r>
      <w:r w:rsidR="001211DD">
        <w:t xml:space="preserve"> </w:t>
      </w:r>
      <w:r w:rsidR="00010141">
        <w:t xml:space="preserve">the most important decisions that will determine whether </w:t>
      </w:r>
      <w:r w:rsidR="001211DD">
        <w:t xml:space="preserve">it </w:t>
      </w:r>
      <w:r w:rsidR="00010141">
        <w:t>will be a success or a failure.</w:t>
      </w:r>
    </w:p>
    <w:p w14:paraId="619790A2" w14:textId="0E94811A" w:rsidR="00DE27C7" w:rsidRDefault="00DE27C7" w:rsidP="00010141"/>
    <w:p w14:paraId="0DB22969" w14:textId="77777777" w:rsidR="00DE27C7" w:rsidRDefault="00DE27C7" w:rsidP="00DE27C7">
      <w:pPr>
        <w:pStyle w:val="Heading1"/>
      </w:pPr>
      <w:r>
        <w:t>Business Problem</w:t>
      </w:r>
    </w:p>
    <w:p w14:paraId="4CB0CDCE" w14:textId="77777777" w:rsidR="00DE27C7" w:rsidRDefault="00DE27C7" w:rsidP="00DE27C7"/>
    <w:p w14:paraId="72298BA6" w14:textId="306E021C" w:rsidR="00DE27C7" w:rsidRPr="00346308" w:rsidRDefault="00DE27C7" w:rsidP="00DE27C7">
      <w:r>
        <w:t xml:space="preserve">The objective of this capstone project is to </w:t>
      </w:r>
      <w:r w:rsidR="005F366E">
        <w:t>analyze</w:t>
      </w:r>
      <w:r>
        <w:t xml:space="preserve"> and select the best locations in </w:t>
      </w:r>
      <w:r w:rsidR="005F366E">
        <w:t>Shanghai</w:t>
      </w:r>
      <w:r>
        <w:t xml:space="preserve">, </w:t>
      </w:r>
      <w:r w:rsidR="005F366E">
        <w:t>China</w:t>
      </w:r>
      <w:r>
        <w:t xml:space="preserve"> to open a new </w:t>
      </w:r>
      <w:r w:rsidR="0030790A">
        <w:t>stadium</w:t>
      </w:r>
      <w:r>
        <w:t>. Using data science methodology and machine</w:t>
      </w:r>
      <w:r w:rsidR="0030790A">
        <w:t xml:space="preserve"> </w:t>
      </w:r>
      <w:r>
        <w:t>learning techniques like clustering, this project aims to provide solutions to answer the business</w:t>
      </w:r>
      <w:r w:rsidR="0030790A">
        <w:t xml:space="preserve"> </w:t>
      </w:r>
      <w:r>
        <w:t xml:space="preserve">question: In </w:t>
      </w:r>
      <w:r w:rsidR="0030790A">
        <w:t>Shanghai, China,</w:t>
      </w:r>
      <w:r>
        <w:t xml:space="preserve"> </w:t>
      </w:r>
      <w:r w:rsidR="0030790A">
        <w:t xml:space="preserve">where would be recommended, </w:t>
      </w:r>
      <w:r>
        <w:t>if a property developer is looking to open a new</w:t>
      </w:r>
      <w:r w:rsidR="0030790A">
        <w:t xml:space="preserve"> stadium?</w:t>
      </w:r>
    </w:p>
    <w:p w14:paraId="013F0FF6" w14:textId="1EE97036" w:rsidR="008E0A97" w:rsidRDefault="008E0A97" w:rsidP="008E0A97"/>
    <w:p w14:paraId="7C82862E" w14:textId="3A66DB93" w:rsidR="00846C79" w:rsidRDefault="00D026EA" w:rsidP="00D026EA">
      <w:pPr>
        <w:pStyle w:val="Heading1"/>
      </w:pPr>
      <w:r>
        <w:t>Data</w:t>
      </w:r>
    </w:p>
    <w:p w14:paraId="17025C2A" w14:textId="50966EDB" w:rsidR="00D026EA" w:rsidRDefault="00D026EA" w:rsidP="00D026EA"/>
    <w:p w14:paraId="362798DB" w14:textId="6E7639DF" w:rsidR="00D026EA" w:rsidRDefault="00D026EA" w:rsidP="00D109B0">
      <w:pPr>
        <w:pStyle w:val="Heading2"/>
      </w:pPr>
      <w:r>
        <w:t xml:space="preserve">To </w:t>
      </w:r>
      <w:r w:rsidR="0021289C">
        <w:t>answer the question above, we need the following data:</w:t>
      </w:r>
    </w:p>
    <w:p w14:paraId="4896FF9F" w14:textId="6AA50F24" w:rsidR="0021289C" w:rsidRDefault="0021289C" w:rsidP="0021289C">
      <w:pPr>
        <w:pStyle w:val="ListParagraph"/>
        <w:numPr>
          <w:ilvl w:val="0"/>
          <w:numId w:val="1"/>
        </w:numPr>
      </w:pPr>
      <w:r>
        <w:t xml:space="preserve">List of districts </w:t>
      </w:r>
      <w:r w:rsidR="00F42B3B">
        <w:t>in Shanghai</w:t>
      </w:r>
    </w:p>
    <w:p w14:paraId="5942B98F" w14:textId="1533DFF1" w:rsidR="007C6084" w:rsidRDefault="007C6084" w:rsidP="00464A6B">
      <w:pPr>
        <w:pStyle w:val="ListParagraph"/>
      </w:pPr>
      <w:r>
        <w:t>We can get it from Wikipedia(</w:t>
      </w:r>
      <w:hyperlink r:id="rId5" w:history="1">
        <w:r>
          <w:rPr>
            <w:rStyle w:val="Hyperlink"/>
          </w:rPr>
          <w:t>https://en.wikipedia.org/wiki/List_of_administrative_divisions_of_Shanghai</w:t>
        </w:r>
      </w:hyperlink>
      <w:r>
        <w:t>)</w:t>
      </w:r>
      <w:r w:rsidR="00D16DB2">
        <w:t xml:space="preserve">. </w:t>
      </w:r>
      <w:r w:rsidR="00D16DB2">
        <w:rPr>
          <w:rFonts w:hint="eastAsia"/>
        </w:rPr>
        <w:t>T</w:t>
      </w:r>
      <w:r w:rsidR="00D16DB2">
        <w:t xml:space="preserve">o do that, we </w:t>
      </w:r>
      <w:r w:rsidR="006A1D45">
        <w:t xml:space="preserve">choose to </w:t>
      </w:r>
      <w:r w:rsidR="001A3BEE">
        <w:t>use web</w:t>
      </w:r>
      <w:r w:rsidR="001E2550">
        <w:t xml:space="preserve"> scraping</w:t>
      </w:r>
      <w:r w:rsidR="001E2550">
        <w:t xml:space="preserve"> </w:t>
      </w:r>
      <w:r w:rsidR="001E2550">
        <w:t>techniques to extract the data</w:t>
      </w:r>
      <w:r w:rsidR="00464A6B">
        <w:t xml:space="preserve"> </w:t>
      </w:r>
      <w:r w:rsidR="00464A6B">
        <w:t>with Python requests and</w:t>
      </w:r>
      <w:r w:rsidR="00464A6B">
        <w:t xml:space="preserve"> </w:t>
      </w:r>
      <w:proofErr w:type="spellStart"/>
      <w:r w:rsidR="00464A6B">
        <w:t>beautifulsoup</w:t>
      </w:r>
      <w:proofErr w:type="spellEnd"/>
      <w:r w:rsidR="00464A6B">
        <w:t xml:space="preserve"> packages</w:t>
      </w:r>
      <w:r w:rsidR="00464A6B">
        <w:t>.</w:t>
      </w:r>
    </w:p>
    <w:p w14:paraId="0222D8C0" w14:textId="77777777" w:rsidR="00062EC2" w:rsidRPr="007C6084" w:rsidRDefault="00062EC2" w:rsidP="00464A6B">
      <w:pPr>
        <w:pStyle w:val="ListParagraph"/>
        <w:rPr>
          <w:rFonts w:hint="eastAsia"/>
          <w:b/>
          <w:bCs/>
        </w:rPr>
      </w:pPr>
    </w:p>
    <w:p w14:paraId="0C6ADB99" w14:textId="2A12A808" w:rsidR="007941CF" w:rsidRDefault="007941CF" w:rsidP="0021289C">
      <w:pPr>
        <w:pStyle w:val="ListParagraph"/>
        <w:numPr>
          <w:ilvl w:val="0"/>
          <w:numId w:val="1"/>
        </w:numPr>
      </w:pPr>
      <w:r>
        <w:t>The coordinates of these districts</w:t>
      </w:r>
    </w:p>
    <w:p w14:paraId="7CDDD9A8" w14:textId="2D884977" w:rsidR="00110B5F" w:rsidRDefault="00110B5F" w:rsidP="00110B5F">
      <w:pPr>
        <w:pStyle w:val="ListParagraph"/>
      </w:pPr>
      <w:r>
        <w:t xml:space="preserve">Then we will get the geographical coordinates of the </w:t>
      </w:r>
      <w:r>
        <w:t xml:space="preserve">districts using </w:t>
      </w:r>
      <w:r>
        <w:t>Python Geocoder package which will give us the latitude and longitude coordinates of the</w:t>
      </w:r>
    </w:p>
    <w:p w14:paraId="28C5023D" w14:textId="4D7B91B3" w:rsidR="001A3BEE" w:rsidRDefault="00110B5F" w:rsidP="00110B5F">
      <w:pPr>
        <w:pStyle w:val="ListParagraph"/>
      </w:pPr>
      <w:r>
        <w:t>districts</w:t>
      </w:r>
      <w:r>
        <w:t>.</w:t>
      </w:r>
      <w:r w:rsidR="00DF60F8">
        <w:br/>
      </w:r>
    </w:p>
    <w:p w14:paraId="109588A9" w14:textId="06B464E4" w:rsidR="00D109B0" w:rsidRDefault="00933A6E" w:rsidP="0021289C">
      <w:pPr>
        <w:pStyle w:val="ListParagraph"/>
        <w:numPr>
          <w:ilvl w:val="0"/>
          <w:numId w:val="1"/>
        </w:numPr>
      </w:pPr>
      <w:r>
        <w:t>Venue</w:t>
      </w:r>
      <w:r w:rsidR="003B2060">
        <w:t xml:space="preserve"> data</w:t>
      </w:r>
      <w:r w:rsidR="00B35E83">
        <w:t xml:space="preserve"> related to the current stadium</w:t>
      </w:r>
    </w:p>
    <w:p w14:paraId="518F3AEB" w14:textId="7A7C3ACA" w:rsidR="003C08A0" w:rsidRDefault="003C08A0" w:rsidP="003C08A0">
      <w:pPr>
        <w:pStyle w:val="ListParagraph"/>
      </w:pPr>
      <w:r>
        <w:t>W</w:t>
      </w:r>
      <w:r w:rsidRPr="003C08A0">
        <w:t xml:space="preserve">e will use Foursquare API to get the venue data for those </w:t>
      </w:r>
      <w:r w:rsidR="007B782C">
        <w:t>districts</w:t>
      </w:r>
      <w:r w:rsidRPr="003C08A0">
        <w:t>.</w:t>
      </w:r>
    </w:p>
    <w:p w14:paraId="65E2E716" w14:textId="77777777" w:rsidR="00D109B0" w:rsidRDefault="00D109B0" w:rsidP="00D109B0"/>
    <w:p w14:paraId="4D55C911" w14:textId="37BB0180" w:rsidR="003B2060" w:rsidRPr="00D026EA" w:rsidRDefault="003B2060" w:rsidP="00D109B0">
      <w:bookmarkStart w:id="0" w:name="_GoBack"/>
      <w:bookmarkEnd w:id="0"/>
    </w:p>
    <w:sectPr w:rsidR="003B2060" w:rsidRPr="00D026E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F338BD"/>
    <w:multiLevelType w:val="hybridMultilevel"/>
    <w:tmpl w:val="C714F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2MTCzMLI0NTQ1NLBU0lEKTi0uzszPAykwqgUAKGkWPiwAAAA="/>
  </w:docVars>
  <w:rsids>
    <w:rsidRoot w:val="00A8173D"/>
    <w:rsid w:val="00010141"/>
    <w:rsid w:val="000378E6"/>
    <w:rsid w:val="00062EC2"/>
    <w:rsid w:val="00077D98"/>
    <w:rsid w:val="000D56EF"/>
    <w:rsid w:val="000D6305"/>
    <w:rsid w:val="00110B5F"/>
    <w:rsid w:val="001211DD"/>
    <w:rsid w:val="00127235"/>
    <w:rsid w:val="001A3BEE"/>
    <w:rsid w:val="001C64D4"/>
    <w:rsid w:val="001E2550"/>
    <w:rsid w:val="0021289C"/>
    <w:rsid w:val="00227DF6"/>
    <w:rsid w:val="002B498C"/>
    <w:rsid w:val="002E3E54"/>
    <w:rsid w:val="002E4BF7"/>
    <w:rsid w:val="003003F4"/>
    <w:rsid w:val="0030790A"/>
    <w:rsid w:val="00346308"/>
    <w:rsid w:val="003526E6"/>
    <w:rsid w:val="0038654F"/>
    <w:rsid w:val="003B2060"/>
    <w:rsid w:val="003C08A0"/>
    <w:rsid w:val="004416D1"/>
    <w:rsid w:val="00464A6B"/>
    <w:rsid w:val="00467DF7"/>
    <w:rsid w:val="00480064"/>
    <w:rsid w:val="004E74FB"/>
    <w:rsid w:val="00505EF5"/>
    <w:rsid w:val="00521BAF"/>
    <w:rsid w:val="005F366E"/>
    <w:rsid w:val="00603C8B"/>
    <w:rsid w:val="00632A38"/>
    <w:rsid w:val="006A1D45"/>
    <w:rsid w:val="006A3459"/>
    <w:rsid w:val="007033C7"/>
    <w:rsid w:val="007941CF"/>
    <w:rsid w:val="007B1C1B"/>
    <w:rsid w:val="007B3152"/>
    <w:rsid w:val="007B782C"/>
    <w:rsid w:val="007C6084"/>
    <w:rsid w:val="00846C79"/>
    <w:rsid w:val="008A0CE7"/>
    <w:rsid w:val="008E0A97"/>
    <w:rsid w:val="008E595B"/>
    <w:rsid w:val="00910047"/>
    <w:rsid w:val="00933A6E"/>
    <w:rsid w:val="00935781"/>
    <w:rsid w:val="009A694D"/>
    <w:rsid w:val="00A11BD7"/>
    <w:rsid w:val="00A57117"/>
    <w:rsid w:val="00A8173D"/>
    <w:rsid w:val="00A954DC"/>
    <w:rsid w:val="00AC2CA0"/>
    <w:rsid w:val="00AE43BB"/>
    <w:rsid w:val="00B35E83"/>
    <w:rsid w:val="00BE4CC6"/>
    <w:rsid w:val="00C4552E"/>
    <w:rsid w:val="00CA54BE"/>
    <w:rsid w:val="00CB7755"/>
    <w:rsid w:val="00D026EA"/>
    <w:rsid w:val="00D02CC0"/>
    <w:rsid w:val="00D109B0"/>
    <w:rsid w:val="00D16DB2"/>
    <w:rsid w:val="00D26CB2"/>
    <w:rsid w:val="00D37D89"/>
    <w:rsid w:val="00D50ECF"/>
    <w:rsid w:val="00D62CB0"/>
    <w:rsid w:val="00D93978"/>
    <w:rsid w:val="00DD0977"/>
    <w:rsid w:val="00DE27C7"/>
    <w:rsid w:val="00DF60F8"/>
    <w:rsid w:val="00E7504D"/>
    <w:rsid w:val="00EF2FCA"/>
    <w:rsid w:val="00F42B3B"/>
    <w:rsid w:val="00F64C1E"/>
    <w:rsid w:val="00F7185F"/>
    <w:rsid w:val="00FA1031"/>
    <w:rsid w:val="00FA7916"/>
    <w:rsid w:val="00FC1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CDC4A"/>
  <w15:chartTrackingRefBased/>
  <w15:docId w15:val="{97CBF6C0-F872-4AC1-BF4F-880CB1CD8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0A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09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8E0A97"/>
  </w:style>
  <w:style w:type="character" w:customStyle="1" w:styleId="DateChar">
    <w:name w:val="Date Char"/>
    <w:basedOn w:val="DefaultParagraphFont"/>
    <w:link w:val="Date"/>
    <w:uiPriority w:val="99"/>
    <w:semiHidden/>
    <w:rsid w:val="008E0A97"/>
  </w:style>
  <w:style w:type="character" w:customStyle="1" w:styleId="Heading1Char">
    <w:name w:val="Heading 1 Char"/>
    <w:basedOn w:val="DefaultParagraphFont"/>
    <w:link w:val="Heading1"/>
    <w:uiPriority w:val="9"/>
    <w:rsid w:val="008E0A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463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63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630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46308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3463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1289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109B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C608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List_of_administrative_divisions_of_Shangha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324</Words>
  <Characters>1853</Characters>
  <Application>Microsoft Office Word</Application>
  <DocSecurity>0</DocSecurity>
  <Lines>15</Lines>
  <Paragraphs>4</Paragraphs>
  <ScaleCrop>false</ScaleCrop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 Chen</dc:creator>
  <cp:keywords/>
  <dc:description/>
  <cp:lastModifiedBy>Zhe Chen</cp:lastModifiedBy>
  <cp:revision>81</cp:revision>
  <dcterms:created xsi:type="dcterms:W3CDTF">2020-01-01T08:24:00Z</dcterms:created>
  <dcterms:modified xsi:type="dcterms:W3CDTF">2020-01-01T09:08:00Z</dcterms:modified>
</cp:coreProperties>
</file>